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Sales Executive Internship Position</w:t>
      </w:r>
    </w:p>
    <w:bookmarkEnd w:id="20"/>
    <w:p>
      <w:pPr>
        <w:pStyle w:val="BodyText"/>
      </w:pPr>
      <w:r>
        <w:t xml:space="preserve">Dear Hiring Manager,</w:t>
      </w:r>
    </w:p>
    <w:p>
      <w:pPr>
        <w:pStyle w:val="BodyText"/>
      </w:pPr>
      <w:r>
        <w:t xml:space="preserve">I am writing to express my enthusiastic interest in the Sales Executive Internship position at your esteemed organization, as advertised on LinkedIn and through the Lyon Chamber of Commerce network. As a final-year Business Administration student at Université Lumière Lyon 2 with a specialization in International Sales Strategy, I have meticulously crafted this</w:t>
      </w:r>
      <w:r>
        <w:t xml:space="preserve"> </w:t>
      </w:r>
      <w:r>
        <w:rPr>
          <w:iCs/>
          <w:i/>
        </w:rPr>
        <w:t xml:space="preserve">Internship Application Letter</w:t>
      </w:r>
      <w:r>
        <w:t xml:space="preserve"> </w:t>
      </w:r>
      <w:r>
        <w:t xml:space="preserve">to demonstrate how my academic foundation, cultural adaptability, and passion for dynamic market environments align perfectly with the requirements of this role in</w:t>
      </w:r>
      <w:r>
        <w:t xml:space="preserve"> </w:t>
      </w:r>
      <w:r>
        <w:rPr>
          <w:bCs/>
          <w:b/>
        </w:rPr>
        <w:t xml:space="preserve">France Lyon</w:t>
      </w:r>
      <w:r>
        <w:t xml:space="preserve">.</w:t>
      </w:r>
    </w:p>
    <w:p>
      <w:pPr>
        <w:pStyle w:val="BodyText"/>
      </w:pPr>
      <w:r>
        <w:t xml:space="preserve">My decision to pursue an internship in</w:t>
      </w:r>
      <w:r>
        <w:t xml:space="preserve"> </w:t>
      </w:r>
      <w:r>
        <w:rPr>
          <w:iCs/>
          <w:i/>
        </w:rPr>
        <w:t xml:space="preserve">France Lyon</w:t>
      </w:r>
      <w:r>
        <w:t xml:space="preserve"> </w:t>
      </w:r>
      <w:r>
        <w:t xml:space="preserve">stems from a deep appreciation for this vibrant city’s unique position as Europe’s third-largest economic hub. Lyon’s thriving ecosystem of multinational corporations, innovation centers like La Part-Dieu, and its status as a gateway between Northern and Southern Europe make it the ideal environment to develop authentic sales expertise. Having spent six months studying abroad in Lyon during my junior year, I immersed myself in the local business culture—attending networking events at La Maison des Entreprises de Lyon and mastering nuances of French commercial etiquette. This experience transformed my theoretical understanding into practical cultural intelligence, a critical asset for any Sales Executive operating in France’s sophisticated marketplace.</w:t>
      </w:r>
    </w:p>
    <w:p>
      <w:pPr>
        <w:pStyle w:val="BodyText"/>
      </w:pPr>
      <w:r>
        <w:t xml:space="preserve">The prospect of contributing as a Sales Executive Intern to your team excites me profoundly because it represents the perfect convergence of my academic rigor and professional aspirations. My undergraduate coursework—including Advanced Negotiation Techniques, Consumer Psychology, and Digital Marketing Analytics—has equipped me with frameworks to identify market opportunities and build client relationships. Most recently, I spearheaded a semester-long project developing a B2B sales strategy for a Lyon-based textile startup targeting German markets. Through cold-calling 50+ potential clients, negotiating partnership terms that secured €120k in pre-orders, and analyzing CRM data to refine pitch effectiveness, I honed the exact competencies required for this</w:t>
      </w:r>
      <w:r>
        <w:t xml:space="preserve"> </w:t>
      </w:r>
      <w:r>
        <w:rPr>
          <w:iCs/>
          <w:i/>
        </w:rPr>
        <w:t xml:space="preserve">Internship Application Letter</w:t>
      </w:r>
      <w:r>
        <w:t xml:space="preserve"> </w:t>
      </w:r>
      <w:r>
        <w:t xml:space="preserve">role: consultative selling, data-driven decision-making, and cross-cultural communication.</w:t>
      </w:r>
    </w:p>
    <w:p>
      <w:pPr>
        <w:pStyle w:val="BodyText"/>
      </w:pPr>
      <w:r>
        <w:t xml:space="preserve">I understand that a successful Sales Executive in</w:t>
      </w:r>
      <w:r>
        <w:t xml:space="preserve"> </w:t>
      </w:r>
      <w:r>
        <w:rPr>
          <w:bCs/>
          <w:b/>
        </w:rPr>
        <w:t xml:space="preserve">France Lyon</w:t>
      </w:r>
      <w:r>
        <w:t xml:space="preserve"> </w:t>
      </w:r>
      <w:r>
        <w:t xml:space="preserve">must navigate complex business protocols while demonstrating exceptional interpersonal skills. My fluency in French (C1 level, certified by DELF B2), English (native proficiency), and basic Italian has enabled me to build rapport across diverse client bases. During my internship at a Parisian marketing agency last summer, I managed accounts for Italian fashion brands, negotiating contracts that increased client retention by 35%. I am equally adept at balancing digital outreach—mastering LinkedIn Sales Navigator and HubSpot CRM platforms—with the French preference for personal relationship-building through coffee meetings or wine-tasting discussions. This hybrid approach aligns with your company’s reputation for blending tech innovation with traditional French sales excellence.</w:t>
      </w:r>
    </w:p>
    <w:p>
      <w:pPr>
        <w:pStyle w:val="BodyText"/>
      </w:pPr>
      <w:r>
        <w:t xml:space="preserve">What particularly draws me to your organization is its commitment to sustainable growth, exemplified by your recent launch of the "Lyon Green Business Initiative." As a Sales Executive Intern, I am eager to contribute to this mission by identifying eco-conscious B2B clients in Lyon’s growing green tech sector. My academic thesis on ethical sales practices in European SMEs (currently being peer-reviewed for the Journal of International Business) directly supports this vision—I proposed a model that increased client trust metrics by 47% through transparent pricing disclosures. I am confident this methodology would add immediate value to your team’s client acquisition strategy while supporting France’s broader environmental goals.</w:t>
      </w:r>
    </w:p>
    <w:p>
      <w:pPr>
        <w:pStyle w:val="BodyText"/>
      </w:pPr>
      <w:r>
        <w:t xml:space="preserve">My proactive approach has consistently yielded measurable results beyond academic settings. As President of the Lyon University Entrepreneurship Club, I organized the "Startup Pitch Night" event that connected 20+ local businesses with investors from Silicon Valley, generating €85k in follow-up funding discussions. This experience taught me to anticipate client needs before they are articulated—a skill critical for a Sales Executive who must navigate France’s nuanced procurement processes. Additionally, my volunteer work with "Lyon Solidarité Jeunes" involved training disadvantaged youth in sales fundamentals, reinforcing my belief that exceptional customer relationships begin with genuine empathy.</w:t>
      </w:r>
    </w:p>
    <w:p>
      <w:pPr>
        <w:pStyle w:val="BodyText"/>
      </w:pPr>
      <w:r>
        <w:t xml:space="preserve">Working in</w:t>
      </w:r>
      <w:r>
        <w:t xml:space="preserve"> </w:t>
      </w:r>
      <w:r>
        <w:rPr>
          <w:bCs/>
          <w:b/>
        </w:rPr>
        <w:t xml:space="preserve">France Lyon</w:t>
      </w:r>
      <w:r>
        <w:t xml:space="preserve"> </w:t>
      </w:r>
      <w:r>
        <w:t xml:space="preserve">offers more than just professional growth; it represents an immersion into a business culture where respect for tradition fuels innovation. I have studied how Lyon’s sales professionals—often called "vendeurs" rather than "salespeople"—prioritize long-term partnership over transactional wins, a philosophy that deeply resonates with me. Your company’s emphasis on collaborative client journeys (evident in your recent case study featuring the Saint-Exupéry Airport expansion project) mirrors my own approach: I believe sales is about co-creating value, not just closing deals. I am eager to apply this mindset while learning from your seasoned Sales Executive mentors.</w:t>
      </w:r>
    </w:p>
    <w:p>
      <w:pPr>
        <w:pStyle w:val="BodyText"/>
      </w:pPr>
      <w:r>
        <w:t xml:space="preserve">My resume, attached for your review, details additional qualifications including:</w:t>
      </w:r>
    </w:p>
    <w:p>
      <w:pPr>
        <w:numPr>
          <w:ilvl w:val="0"/>
          <w:numId w:val="1001"/>
        </w:numPr>
        <w:pStyle w:val="Compact"/>
      </w:pPr>
      <w:r>
        <w:rPr>
          <w:bCs/>
          <w:b/>
        </w:rPr>
        <w:t xml:space="preserve">Language Proficiency:</w:t>
      </w:r>
      <w:r>
        <w:t xml:space="preserve"> </w:t>
      </w:r>
      <w:r>
        <w:t xml:space="preserve">French (C1), English (native), Spanish (B2)</w:t>
      </w:r>
    </w:p>
    <w:p>
      <w:pPr>
        <w:numPr>
          <w:ilvl w:val="0"/>
          <w:numId w:val="1001"/>
        </w:numPr>
        <w:pStyle w:val="Compact"/>
      </w:pPr>
      <w:r>
        <w:rPr>
          <w:bCs/>
          <w:b/>
        </w:rPr>
        <w:t xml:space="preserve">Technical Skills:</w:t>
      </w:r>
      <w:r>
        <w:t xml:space="preserve"> </w:t>
      </w:r>
      <w:r>
        <w:t xml:space="preserve">Salesforce, Microsoft Dynamics, Tableau, Google Analytics</w:t>
      </w:r>
    </w:p>
    <w:p>
      <w:pPr>
        <w:numPr>
          <w:ilvl w:val="0"/>
          <w:numId w:val="1001"/>
        </w:numPr>
        <w:pStyle w:val="Compact"/>
      </w:pPr>
      <w:r>
        <w:rPr>
          <w:bCs/>
          <w:b/>
        </w:rPr>
        <w:t xml:space="preserve">Certifications:</w:t>
      </w:r>
      <w:r>
        <w:t xml:space="preserve"> </w:t>
      </w:r>
      <w:r>
        <w:t xml:space="preserve">Certified Sales Professional (CSP) by European Sales Academy</w:t>
      </w:r>
    </w:p>
    <w:p>
      <w:pPr>
        <w:pStyle w:val="FirstParagraph"/>
      </w:pPr>
      <w:r>
        <w:t xml:space="preserve">I am prepared to begin the internship on July 1st, 2024, and remain flexible to align with your team’s quarterly objectives. I have researched your company’s recent expansion into Lyon’s digital health sector and would welcome the opportunity to discuss how my background in pharma sales outreach (developed through a university partnership with Laboratoires Pierre Fabre) could support this growth initiative. My understanding of France Lyon’s business landscape—where cultural sensitivity can make or break a deal—is not theoretical; it is embedded in my daily interactions across this city.</w:t>
      </w:r>
    </w:p>
    <w:p>
      <w:pPr>
        <w:pStyle w:val="BodyText"/>
      </w:pPr>
      <w:r>
        <w:t xml:space="preserve">Thank you for considering my application for this Sales Executive Internship. I have attached my resume and academic transcripts for your review and welcome the opportunity to discuss how my proactive mindset, local cultural fluency, and dedication to ethical sales practices would contribute immediately to your team in Lyon. I am available at your earliest convenience for an interview via Zoom or in person at your office—wherever you are most comfortable. France Lyon’s commercial spirit thrives on connection, and I would be honored to connect with you.</w:t>
      </w:r>
    </w:p>
    <w:p>
      <w:pPr>
        <w:pStyle w:val="BodyText"/>
      </w:pPr>
      <w:r>
        <w:t xml:space="preserve">Sincerely,</w:t>
      </w:r>
    </w:p>
    <w:p>
      <w:pPr>
        <w:pStyle w:val="BodyText"/>
      </w:pPr>
      <w:r>
        <w:t xml:space="preserve">Alexandra Moreau</w:t>
      </w:r>
    </w:p>
    <w:p>
      <w:pPr>
        <w:pStyle w:val="BodyText"/>
      </w:pPr>
      <w:r>
        <w:t xml:space="preserve">Université Lumière Lyon 2, Business Administration (Specialization in International Sales)</w:t>
      </w:r>
    </w:p>
    <w:p>
      <w:pPr>
        <w:pStyle w:val="BodyText"/>
      </w:pPr>
      <w:r>
        <w:t xml:space="preserve">📱 +33 6 XX XX XX XX</w:t>
      </w:r>
      <w:r>
        <w:t xml:space="preserve"> </w:t>
      </w:r>
      <w:r>
        <w:t xml:space="preserve">✉️ alexandra.moreau@univ-lyon2.fr</w:t>
      </w:r>
    </w:p>
    <w:p>
      <w:pPr>
        <w:pStyle w:val="BodyText"/>
      </w:pPr>
      <w:r>
        <w:t xml:space="preserve">Word Count: 847 | Document Type: Internship Application Letter for Sales Executive Position in 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in France Lyon</dc:title>
  <dc:creator/>
  <dc:language>en</dc:language>
  <cp:keywords/>
  <dcterms:created xsi:type="dcterms:W3CDTF">2026-07-23T05:11:12Z</dcterms:created>
  <dcterms:modified xsi:type="dcterms:W3CDTF">2026-07-23T05:11:12Z</dcterms:modified>
</cp:coreProperties>
</file>

<file path=docProps/custom.xml><?xml version="1.0" encoding="utf-8"?>
<Properties xmlns="http://schemas.openxmlformats.org/officeDocument/2006/custom-properties" xmlns:vt="http://schemas.openxmlformats.org/officeDocument/2006/docPropsVTypes"/>
</file>